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DC854A" w14:textId="77777777" w:rsidR="0010682C" w:rsidRDefault="00065D5A" w:rsidP="00BD62E5">
      <w:pPr>
        <w:ind w:left="720" w:hanging="720"/>
        <w:jc w:val="center"/>
        <w:rPr>
          <w:rFonts w:ascii="Garamond" w:hAnsi="Garamond"/>
          <w:b/>
          <w:sz w:val="24"/>
          <w:szCs w:val="24"/>
        </w:rPr>
      </w:pPr>
      <w:r w:rsidRPr="00065D5A">
        <w:rPr>
          <w:rFonts w:ascii="Garamond" w:hAnsi="Garamond"/>
          <w:b/>
          <w:sz w:val="24"/>
          <w:szCs w:val="24"/>
        </w:rPr>
        <w:t>AlcHepNet</w:t>
      </w:r>
      <w:r w:rsidR="00BD62E5" w:rsidRPr="00065D5A">
        <w:rPr>
          <w:rFonts w:ascii="Garamond" w:hAnsi="Garamond"/>
          <w:b/>
          <w:sz w:val="24"/>
          <w:szCs w:val="24"/>
        </w:rPr>
        <w:t xml:space="preserve"> Consortium Ancillary Study Proposal</w:t>
      </w:r>
      <w:r>
        <w:rPr>
          <w:rFonts w:ascii="Garamond" w:hAnsi="Garamond"/>
          <w:b/>
          <w:sz w:val="24"/>
          <w:szCs w:val="24"/>
        </w:rPr>
        <w:t xml:space="preserve"> </w:t>
      </w:r>
    </w:p>
    <w:p w14:paraId="7CF2411E" w14:textId="77777777" w:rsidR="00065D5A" w:rsidRPr="00065D5A" w:rsidRDefault="00065D5A" w:rsidP="00BD62E5">
      <w:pPr>
        <w:ind w:left="720" w:hanging="720"/>
        <w:jc w:val="center"/>
        <w:rPr>
          <w:rFonts w:ascii="Garamond" w:hAnsi="Garamond"/>
          <w:sz w:val="24"/>
          <w:szCs w:val="24"/>
        </w:rPr>
      </w:pPr>
    </w:p>
    <w:p w14:paraId="74B928E9" w14:textId="77777777" w:rsidR="00BD62E5" w:rsidRPr="00065D5A" w:rsidRDefault="00BD62E5" w:rsidP="00BD62E5">
      <w:pPr>
        <w:pStyle w:val="ListParagraph"/>
        <w:numPr>
          <w:ilvl w:val="0"/>
          <w:numId w:val="1"/>
        </w:numPr>
        <w:rPr>
          <w:rFonts w:ascii="Garamond" w:hAnsi="Garamond"/>
          <w:sz w:val="24"/>
          <w:szCs w:val="24"/>
        </w:rPr>
      </w:pPr>
      <w:r w:rsidRPr="00065D5A">
        <w:rPr>
          <w:rFonts w:ascii="Garamond" w:hAnsi="Garamond"/>
          <w:sz w:val="24"/>
          <w:szCs w:val="24"/>
        </w:rPr>
        <w:t>Name and contact information for principal investigator of the proposed study</w:t>
      </w:r>
      <w:r w:rsidR="00A00E07">
        <w:rPr>
          <w:rFonts w:ascii="Garamond" w:hAnsi="Garamond"/>
          <w:sz w:val="24"/>
          <w:szCs w:val="24"/>
        </w:rPr>
        <w:t xml:space="preserve"> and clinical center PI </w:t>
      </w:r>
      <w:r w:rsidR="00A95191">
        <w:rPr>
          <w:rFonts w:ascii="Garamond" w:hAnsi="Garamond"/>
          <w:sz w:val="24"/>
          <w:szCs w:val="24"/>
        </w:rPr>
        <w:t>sponsorship</w:t>
      </w:r>
      <w:r w:rsidRPr="00065D5A">
        <w:rPr>
          <w:rFonts w:ascii="Garamond" w:hAnsi="Garamond"/>
          <w:sz w:val="24"/>
          <w:szCs w:val="24"/>
        </w:rPr>
        <w:t>:</w:t>
      </w:r>
    </w:p>
    <w:p w14:paraId="7E636D26" w14:textId="77777777" w:rsidR="00BD62E5" w:rsidRPr="00065D5A" w:rsidRDefault="00BD62E5" w:rsidP="00BD62E5">
      <w:pPr>
        <w:rPr>
          <w:rFonts w:ascii="Garamond" w:hAnsi="Garamond"/>
          <w:sz w:val="24"/>
          <w:szCs w:val="24"/>
        </w:rPr>
      </w:pPr>
    </w:p>
    <w:p w14:paraId="475F4A68" w14:textId="77777777" w:rsidR="00BD62E5" w:rsidRPr="00065D5A" w:rsidRDefault="00BD62E5" w:rsidP="00BD62E5">
      <w:pPr>
        <w:pStyle w:val="ListParagraph"/>
        <w:numPr>
          <w:ilvl w:val="0"/>
          <w:numId w:val="1"/>
        </w:numPr>
        <w:rPr>
          <w:rFonts w:ascii="Garamond" w:hAnsi="Garamond"/>
          <w:b/>
          <w:sz w:val="24"/>
          <w:szCs w:val="24"/>
        </w:rPr>
      </w:pPr>
      <w:r w:rsidRPr="00065D5A">
        <w:rPr>
          <w:rFonts w:ascii="Garamond" w:hAnsi="Garamond"/>
          <w:b/>
          <w:sz w:val="24"/>
          <w:szCs w:val="24"/>
        </w:rPr>
        <w:t>Study Design</w:t>
      </w:r>
    </w:p>
    <w:p w14:paraId="2DB65E82" w14:textId="77777777" w:rsidR="00BD62E5" w:rsidRPr="00065D5A" w:rsidRDefault="00BD62E5" w:rsidP="00BD62E5">
      <w:pPr>
        <w:pStyle w:val="ListParagraph"/>
        <w:rPr>
          <w:rFonts w:ascii="Garamond" w:hAnsi="Garamond"/>
          <w:sz w:val="24"/>
          <w:szCs w:val="24"/>
        </w:rPr>
      </w:pPr>
    </w:p>
    <w:p w14:paraId="48547C30" w14:textId="77777777" w:rsidR="00BD62E5" w:rsidRPr="00065D5A" w:rsidRDefault="00BD62E5" w:rsidP="00BD62E5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065D5A">
        <w:rPr>
          <w:rFonts w:ascii="Garamond" w:hAnsi="Garamond"/>
          <w:sz w:val="24"/>
          <w:szCs w:val="24"/>
        </w:rPr>
        <w:t>Study title:</w:t>
      </w:r>
    </w:p>
    <w:p w14:paraId="6C2D2AE8" w14:textId="77777777" w:rsidR="00BD62E5" w:rsidRPr="00065D5A" w:rsidRDefault="00BD62E5" w:rsidP="00BD62E5">
      <w:pPr>
        <w:pStyle w:val="ListParagraph"/>
        <w:ind w:left="1440"/>
        <w:rPr>
          <w:rFonts w:ascii="Garamond" w:hAnsi="Garamond"/>
          <w:sz w:val="24"/>
          <w:szCs w:val="24"/>
        </w:rPr>
      </w:pPr>
    </w:p>
    <w:p w14:paraId="1BD3EE95" w14:textId="77777777" w:rsidR="001A75B7" w:rsidRPr="00065D5A" w:rsidRDefault="001A75B7" w:rsidP="00FD4899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065D5A">
        <w:rPr>
          <w:rFonts w:ascii="Garamond" w:hAnsi="Garamond"/>
          <w:sz w:val="24"/>
          <w:szCs w:val="24"/>
        </w:rPr>
        <w:t>Study Hypothesis and aim:</w:t>
      </w:r>
    </w:p>
    <w:p w14:paraId="2C749DFA" w14:textId="77777777" w:rsidR="00FD4899" w:rsidRPr="00065D5A" w:rsidRDefault="00FD4899" w:rsidP="00FD4899">
      <w:pPr>
        <w:pStyle w:val="ListParagraph"/>
        <w:rPr>
          <w:rFonts w:ascii="Garamond" w:hAnsi="Garamond"/>
          <w:sz w:val="24"/>
          <w:szCs w:val="24"/>
        </w:rPr>
      </w:pPr>
    </w:p>
    <w:p w14:paraId="10DD3D1D" w14:textId="77777777" w:rsidR="00FD4899" w:rsidRPr="00065D5A" w:rsidRDefault="00FD4899" w:rsidP="00FD4899">
      <w:pPr>
        <w:pStyle w:val="ListParagraph"/>
        <w:ind w:left="1440"/>
        <w:rPr>
          <w:rFonts w:ascii="Garamond" w:hAnsi="Garamond"/>
          <w:sz w:val="24"/>
          <w:szCs w:val="24"/>
        </w:rPr>
      </w:pPr>
    </w:p>
    <w:p w14:paraId="127E4B58" w14:textId="77777777" w:rsidR="001A75B7" w:rsidRPr="00065D5A" w:rsidRDefault="001A75B7" w:rsidP="001A75B7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065D5A">
        <w:rPr>
          <w:rFonts w:ascii="Garamond" w:hAnsi="Garamond"/>
          <w:sz w:val="24"/>
          <w:szCs w:val="24"/>
        </w:rPr>
        <w:t>Estimated study timeline:</w:t>
      </w:r>
    </w:p>
    <w:p w14:paraId="121D1F3A" w14:textId="77777777" w:rsidR="00FD4899" w:rsidRPr="00065D5A" w:rsidRDefault="00FD4899" w:rsidP="00FD4899">
      <w:pPr>
        <w:rPr>
          <w:rFonts w:ascii="Garamond" w:hAnsi="Garamond"/>
          <w:sz w:val="24"/>
          <w:szCs w:val="24"/>
        </w:rPr>
      </w:pPr>
    </w:p>
    <w:p w14:paraId="0243A6A7" w14:textId="77777777" w:rsidR="00BD62E5" w:rsidRPr="00065D5A" w:rsidRDefault="00BD62E5" w:rsidP="00BD62E5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065D5A">
        <w:rPr>
          <w:rFonts w:ascii="Garamond" w:hAnsi="Garamond"/>
          <w:sz w:val="24"/>
          <w:szCs w:val="24"/>
        </w:rPr>
        <w:t>Brief description of study design:</w:t>
      </w:r>
    </w:p>
    <w:p w14:paraId="785CF914" w14:textId="77777777" w:rsidR="00BD62E5" w:rsidRDefault="00BD62E5" w:rsidP="00BD62E5">
      <w:pPr>
        <w:rPr>
          <w:rFonts w:ascii="Garamond" w:hAnsi="Garamond"/>
          <w:sz w:val="24"/>
          <w:szCs w:val="24"/>
        </w:rPr>
      </w:pPr>
    </w:p>
    <w:p w14:paraId="21CC7F1D" w14:textId="77777777" w:rsidR="00C05EDF" w:rsidRPr="00065D5A" w:rsidRDefault="00C05EDF" w:rsidP="00BD62E5">
      <w:pPr>
        <w:rPr>
          <w:rFonts w:ascii="Garamond" w:hAnsi="Garamond"/>
          <w:sz w:val="24"/>
          <w:szCs w:val="24"/>
        </w:rPr>
      </w:pPr>
    </w:p>
    <w:p w14:paraId="3D3535E8" w14:textId="77777777" w:rsidR="00065D5A" w:rsidRPr="00065D5A" w:rsidRDefault="00BD62E5" w:rsidP="00065D5A">
      <w:pPr>
        <w:pStyle w:val="ListParagraph"/>
        <w:numPr>
          <w:ilvl w:val="0"/>
          <w:numId w:val="1"/>
        </w:numPr>
        <w:rPr>
          <w:rFonts w:ascii="Garamond" w:hAnsi="Garamond"/>
          <w:b/>
          <w:sz w:val="24"/>
          <w:szCs w:val="24"/>
        </w:rPr>
      </w:pPr>
      <w:r w:rsidRPr="00065D5A">
        <w:rPr>
          <w:rFonts w:ascii="Garamond" w:hAnsi="Garamond"/>
          <w:b/>
          <w:sz w:val="24"/>
          <w:szCs w:val="24"/>
        </w:rPr>
        <w:t>Samples Requested</w:t>
      </w:r>
      <w:r w:rsidR="001A75B7" w:rsidRPr="00065D5A">
        <w:rPr>
          <w:rFonts w:ascii="Garamond" w:hAnsi="Garamond"/>
          <w:b/>
          <w:sz w:val="24"/>
          <w:szCs w:val="24"/>
        </w:rPr>
        <w:t>:</w:t>
      </w:r>
    </w:p>
    <w:tbl>
      <w:tblPr>
        <w:tblW w:w="0" w:type="auto"/>
        <w:tblInd w:w="6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55"/>
        <w:gridCol w:w="1084"/>
        <w:gridCol w:w="98"/>
        <w:gridCol w:w="827"/>
        <w:gridCol w:w="1264"/>
        <w:gridCol w:w="1170"/>
        <w:gridCol w:w="720"/>
        <w:gridCol w:w="776"/>
        <w:gridCol w:w="821"/>
      </w:tblGrid>
      <w:tr w:rsidR="000C533E" w14:paraId="3EF11A94" w14:textId="77777777" w:rsidTr="000C533E">
        <w:trPr>
          <w:trHeight w:val="673"/>
        </w:trPr>
        <w:tc>
          <w:tcPr>
            <w:tcW w:w="1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61CBDD" w14:textId="77777777" w:rsidR="000C533E" w:rsidRDefault="000C533E"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OBS:</w:t>
            </w:r>
          </w:p>
        </w:tc>
        <w:tc>
          <w:tcPr>
            <w:tcW w:w="118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1F3864"/>
          </w:tcPr>
          <w:p w14:paraId="739A6115" w14:textId="77777777" w:rsidR="000C533E" w:rsidRDefault="000C533E">
            <w:pP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</w:pPr>
          </w:p>
        </w:tc>
        <w:tc>
          <w:tcPr>
            <w:tcW w:w="3261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D6BB2B" w14:textId="12842C0B" w:rsidR="000C533E" w:rsidRDefault="000C533E"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Healthy Control, Heavy Drinker, or Alc. Hep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D75151" w14:textId="77777777" w:rsidR="000C533E" w:rsidRDefault="000C533E"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HC</w:t>
            </w:r>
          </w:p>
        </w:tc>
        <w:tc>
          <w:tcPr>
            <w:tcW w:w="7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574B19" w14:textId="77777777" w:rsidR="000C533E" w:rsidRDefault="000C533E"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HD</w:t>
            </w:r>
          </w:p>
        </w:tc>
        <w:tc>
          <w:tcPr>
            <w:tcW w:w="8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E8BA2C" w14:textId="77777777" w:rsidR="000C533E" w:rsidRDefault="000C533E"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AH</w:t>
            </w:r>
          </w:p>
        </w:tc>
      </w:tr>
      <w:tr w:rsidR="000C533E" w14:paraId="18981A61" w14:textId="77777777" w:rsidTr="000C533E">
        <w:trPr>
          <w:trHeight w:val="279"/>
        </w:trPr>
        <w:tc>
          <w:tcPr>
            <w:tcW w:w="12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9572B6" w14:textId="77777777" w:rsidR="000C533E" w:rsidRDefault="000C533E"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18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1F3864"/>
          </w:tcPr>
          <w:p w14:paraId="72051B01" w14:textId="77777777" w:rsidR="000C533E" w:rsidRDefault="000C533E">
            <w:pP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</w:pPr>
          </w:p>
        </w:tc>
        <w:tc>
          <w:tcPr>
            <w:tcW w:w="3261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5E8CE0" w14:textId="048B6096" w:rsidR="000C533E" w:rsidRDefault="000C533E"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# of Samples per diagnosi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4F68A3" w14:textId="77777777" w:rsidR="000C533E" w:rsidRDefault="000C533E"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x</w:t>
            </w:r>
          </w:p>
        </w:tc>
        <w:tc>
          <w:tcPr>
            <w:tcW w:w="7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6DE10C" w14:textId="77777777" w:rsidR="000C533E" w:rsidRDefault="000C533E"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x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5F6D2A" w14:textId="77777777" w:rsidR="000C533E" w:rsidRDefault="000C533E"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x</w:t>
            </w:r>
          </w:p>
        </w:tc>
      </w:tr>
      <w:tr w:rsidR="000C533E" w14:paraId="48075C32" w14:textId="77777777" w:rsidTr="000C533E">
        <w:trPr>
          <w:trHeight w:val="385"/>
        </w:trPr>
        <w:tc>
          <w:tcPr>
            <w:tcW w:w="12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38AE91" w14:textId="77777777" w:rsidR="000C533E" w:rsidRDefault="000C533E"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Sample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8DB468" w14:textId="77777777" w:rsidR="000C533E" w:rsidRDefault="000C533E">
            <w:pPr>
              <w:jc w:val="center"/>
            </w:pPr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Baseline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/>
          </w:tcPr>
          <w:p w14:paraId="4F009591" w14:textId="72E573F5" w:rsidR="000C533E" w:rsidRDefault="000C533E">
            <w:pPr>
              <w:jc w:val="center"/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</w:pPr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1 month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4F01C6" w14:textId="577ADE24" w:rsidR="000C533E" w:rsidRDefault="000C533E">
            <w:pPr>
              <w:jc w:val="center"/>
            </w:pPr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3 months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03FCD8" w14:textId="1FA8FB53" w:rsidR="000C533E" w:rsidRDefault="000C533E">
            <w:pPr>
              <w:jc w:val="center"/>
            </w:pPr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6 month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07C44E" w14:textId="77777777" w:rsidR="000C533E" w:rsidRDefault="000C533E">
            <w:pPr>
              <w:jc w:val="center"/>
            </w:pPr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7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02DC60" w14:textId="77777777" w:rsidR="000C533E" w:rsidRDefault="000C533E">
            <w:pPr>
              <w:jc w:val="center"/>
            </w:pPr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CD01E7" w14:textId="77777777" w:rsidR="000C533E" w:rsidRDefault="000C533E">
            <w:pPr>
              <w:jc w:val="center"/>
            </w:pPr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 </w:t>
            </w:r>
          </w:p>
        </w:tc>
      </w:tr>
      <w:tr w:rsidR="000C533E" w14:paraId="52E2B640" w14:textId="77777777" w:rsidTr="000C533E">
        <w:trPr>
          <w:trHeight w:val="294"/>
        </w:trPr>
        <w:tc>
          <w:tcPr>
            <w:tcW w:w="12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68B637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Plasma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2343D6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5E05F" w14:textId="77777777" w:rsidR="000C533E" w:rsidRDefault="000C533E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EE12C8" w14:textId="6476C4B9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533250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BDEE9E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7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780F25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E9DFED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</w:tr>
      <w:tr w:rsidR="000C533E" w14:paraId="3027D41F" w14:textId="77777777" w:rsidTr="000C533E">
        <w:trPr>
          <w:trHeight w:val="279"/>
        </w:trPr>
        <w:tc>
          <w:tcPr>
            <w:tcW w:w="12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76A9B0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Serum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58A91F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D8056" w14:textId="77777777" w:rsidR="000C533E" w:rsidRDefault="000C533E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5CB81F" w14:textId="4E5D7D52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103708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1C0978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7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A41915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632854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</w:tr>
      <w:tr w:rsidR="000C533E" w14:paraId="7B6F76E5" w14:textId="77777777" w:rsidTr="000C533E">
        <w:trPr>
          <w:trHeight w:val="294"/>
        </w:trPr>
        <w:tc>
          <w:tcPr>
            <w:tcW w:w="12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0167AF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PBMC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F348F3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DFE5D" w14:textId="77777777" w:rsidR="000C533E" w:rsidRDefault="000C533E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428674" w14:textId="7C51635E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2D0614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4F0382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7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466EAF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113553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</w:tr>
      <w:tr w:rsidR="000C533E" w14:paraId="0D8C6649" w14:textId="77777777" w:rsidTr="000C533E">
        <w:trPr>
          <w:trHeight w:val="294"/>
        </w:trPr>
        <w:tc>
          <w:tcPr>
            <w:tcW w:w="12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313B61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Urine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BFF2BF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EA048" w14:textId="77777777" w:rsidR="000C533E" w:rsidRDefault="000C533E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D0629F" w14:textId="05F42150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647AC8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C6F871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7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35B9D9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27BFE1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</w:tr>
      <w:tr w:rsidR="000C533E" w14:paraId="4C5E7167" w14:textId="77777777" w:rsidTr="000C533E">
        <w:trPr>
          <w:trHeight w:val="294"/>
        </w:trPr>
        <w:tc>
          <w:tcPr>
            <w:tcW w:w="12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3CBF7B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Stool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8ABE07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07995" w14:textId="77777777" w:rsidR="000C533E" w:rsidRDefault="000C533E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A90568" w14:textId="23478FB3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17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415215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F6A74D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7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7D0D3D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71B5F3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</w:tr>
      <w:tr w:rsidR="000C533E" w14:paraId="0BDB0D7E" w14:textId="77777777" w:rsidTr="000C533E">
        <w:trPr>
          <w:trHeight w:val="294"/>
        </w:trPr>
        <w:tc>
          <w:tcPr>
            <w:tcW w:w="12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316BD6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DNA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02CE67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CACACA"/>
          </w:tcPr>
          <w:p w14:paraId="1C401259" w14:textId="77777777" w:rsidR="000C533E" w:rsidRDefault="000C533E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ACAC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B52134" w14:textId="0F251269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ACAC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C7B54A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ACAC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8292D9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7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ACAC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488D2A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ACAC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5C4153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</w:tr>
      <w:tr w:rsidR="000C533E" w14:paraId="4C53D1FC" w14:textId="77777777" w:rsidTr="000C533E">
        <w:trPr>
          <w:trHeight w:val="294"/>
        </w:trPr>
        <w:tc>
          <w:tcPr>
            <w:tcW w:w="12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7D7FE3" w14:textId="73FD8348" w:rsidR="000C533E" w:rsidRDefault="000C533E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  <w:r>
              <w:rPr>
                <w:rFonts w:ascii="Garamond" w:hAnsi="Garamond"/>
                <w:sz w:val="24"/>
                <w:szCs w:val="24"/>
                <w:lang w:eastAsia="zh-CN"/>
              </w:rPr>
              <w:lastRenderedPageBreak/>
              <w:t>Saliva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A028A4" w14:textId="77777777" w:rsidR="000C533E" w:rsidRDefault="000C533E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925" w:type="dxa"/>
            <w:gridSpan w:val="2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CACACA"/>
          </w:tcPr>
          <w:p w14:paraId="6543FB1C" w14:textId="77777777" w:rsidR="000C533E" w:rsidRDefault="000C533E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ACAC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551B6" w14:textId="77777777" w:rsidR="000C533E" w:rsidRDefault="000C533E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1CAC93" w14:textId="77777777" w:rsidR="000C533E" w:rsidRDefault="000C533E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ACAC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156E2D" w14:textId="77777777" w:rsidR="000C533E" w:rsidRDefault="000C533E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7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ACAC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0880C" w14:textId="77777777" w:rsidR="000C533E" w:rsidRDefault="000C533E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ACAC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DFE3B6" w14:textId="77777777" w:rsidR="000C533E" w:rsidRDefault="000C533E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</w:tr>
      <w:tr w:rsidR="000C533E" w14:paraId="73D8FC42" w14:textId="77777777" w:rsidTr="000C533E">
        <w:trPr>
          <w:trHeight w:val="294"/>
        </w:trPr>
        <w:tc>
          <w:tcPr>
            <w:tcW w:w="12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A14C4C" w14:textId="77777777" w:rsidR="000C533E" w:rsidRDefault="000C533E">
            <w:r>
              <w:rPr>
                <w:rFonts w:ascii="Garamond" w:hAnsi="Garamond"/>
                <w:color w:val="FFFFFF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18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1F3864"/>
          </w:tcPr>
          <w:p w14:paraId="3EBF6DA2" w14:textId="77777777" w:rsidR="000C533E" w:rsidRDefault="000C533E">
            <w:pP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</w:pPr>
          </w:p>
        </w:tc>
        <w:tc>
          <w:tcPr>
            <w:tcW w:w="3261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F90248" w14:textId="610CAFC1" w:rsidR="000C533E" w:rsidRDefault="000C533E"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# of Slide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D97BF7" w14:textId="77777777" w:rsidR="000C533E" w:rsidRDefault="000C533E"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7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759D94" w14:textId="77777777" w:rsidR="000C533E" w:rsidRDefault="000C533E"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2B1181" w14:textId="77777777" w:rsidR="000C533E" w:rsidRDefault="000C533E"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 </w:t>
            </w:r>
          </w:p>
        </w:tc>
      </w:tr>
      <w:tr w:rsidR="000C533E" w14:paraId="26A90A80" w14:textId="77777777" w:rsidTr="000C533E">
        <w:trPr>
          <w:trHeight w:val="294"/>
        </w:trPr>
        <w:tc>
          <w:tcPr>
            <w:tcW w:w="12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52690F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Unstained Slides</w:t>
            </w:r>
          </w:p>
        </w:tc>
        <w:tc>
          <w:tcPr>
            <w:tcW w:w="118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64B3B246" w14:textId="77777777" w:rsidR="000C533E" w:rsidRDefault="000C533E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3261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552AC" w14:textId="50DDB69E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914B61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7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05993E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D49133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</w:tr>
      <w:tr w:rsidR="000C533E" w14:paraId="2096F045" w14:textId="77777777" w:rsidTr="000C533E">
        <w:trPr>
          <w:trHeight w:val="294"/>
        </w:trPr>
        <w:tc>
          <w:tcPr>
            <w:tcW w:w="12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0495BC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H&amp;E Stained Slides</w:t>
            </w:r>
          </w:p>
        </w:tc>
        <w:tc>
          <w:tcPr>
            <w:tcW w:w="118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53E4BBE" w14:textId="77777777" w:rsidR="000C533E" w:rsidRDefault="000C533E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3261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120D7" w14:textId="5CCB1054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5C640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7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135F8A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450641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</w:tr>
      <w:tr w:rsidR="000C533E" w14:paraId="3D064640" w14:textId="77777777" w:rsidTr="000C533E">
        <w:trPr>
          <w:trHeight w:val="294"/>
        </w:trPr>
        <w:tc>
          <w:tcPr>
            <w:tcW w:w="125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8C3DB0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Trichrome Slides</w:t>
            </w:r>
          </w:p>
        </w:tc>
        <w:tc>
          <w:tcPr>
            <w:tcW w:w="118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1DEC22DB" w14:textId="77777777" w:rsidR="000C533E" w:rsidRDefault="000C533E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3261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2772BC" w14:textId="71ECA112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69826C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7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BD20E7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A43C8C" w14:textId="77777777" w:rsidR="000C533E" w:rsidRDefault="000C533E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</w:tr>
    </w:tbl>
    <w:p w14:paraId="17FF4F48" w14:textId="77777777" w:rsidR="000C533E" w:rsidRPr="000C533E" w:rsidRDefault="000C533E" w:rsidP="000C533E">
      <w:pPr>
        <w:rPr>
          <w:rFonts w:ascii="Garamond" w:hAnsi="Garamond"/>
          <w:b/>
          <w:sz w:val="24"/>
          <w:szCs w:val="24"/>
        </w:rPr>
      </w:pPr>
    </w:p>
    <w:tbl>
      <w:tblPr>
        <w:tblW w:w="0" w:type="auto"/>
        <w:tblInd w:w="6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94"/>
        <w:gridCol w:w="1084"/>
        <w:gridCol w:w="98"/>
        <w:gridCol w:w="827"/>
        <w:gridCol w:w="935"/>
        <w:gridCol w:w="990"/>
        <w:gridCol w:w="990"/>
        <w:gridCol w:w="1015"/>
        <w:gridCol w:w="1055"/>
      </w:tblGrid>
      <w:tr w:rsidR="000C533E" w14:paraId="603DCE24" w14:textId="77777777" w:rsidTr="000C533E">
        <w:trPr>
          <w:trHeight w:val="279"/>
        </w:trPr>
        <w:tc>
          <w:tcPr>
            <w:tcW w:w="14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FCAD47" w14:textId="77777777" w:rsidR="000C533E" w:rsidRDefault="000C533E" w:rsidP="000C533E">
            <w:pPr>
              <w:pStyle w:val="ListParagraph"/>
            </w:pPr>
            <w:r w:rsidRPr="000C533E"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RCT:</w:t>
            </w:r>
          </w:p>
        </w:tc>
        <w:tc>
          <w:tcPr>
            <w:tcW w:w="118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1F3864"/>
          </w:tcPr>
          <w:p w14:paraId="34908071" w14:textId="77777777" w:rsidR="000C533E" w:rsidRDefault="000C533E" w:rsidP="00DA0EE8">
            <w:pP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</w:pPr>
          </w:p>
        </w:tc>
        <w:tc>
          <w:tcPr>
            <w:tcW w:w="2752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9C4E70" w14:textId="77777777" w:rsidR="000C533E" w:rsidRDefault="000C533E" w:rsidP="00DA0EE8"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79DAEE" w14:textId="77777777" w:rsidR="000C533E" w:rsidRDefault="000C533E" w:rsidP="00DA0EE8"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D0B7CD" w14:textId="77777777" w:rsidR="000C533E" w:rsidRDefault="000C533E" w:rsidP="00DA0EE8"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27F70E" w14:textId="77777777" w:rsidR="000C533E" w:rsidRDefault="000C533E" w:rsidP="00DA0EE8"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 </w:t>
            </w:r>
          </w:p>
        </w:tc>
      </w:tr>
      <w:tr w:rsidR="000C533E" w14:paraId="478009C8" w14:textId="77777777" w:rsidTr="000C533E">
        <w:trPr>
          <w:trHeight w:val="279"/>
        </w:trPr>
        <w:tc>
          <w:tcPr>
            <w:tcW w:w="14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1A3729" w14:textId="77777777" w:rsidR="000C533E" w:rsidRDefault="000C533E" w:rsidP="00DA0EE8"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182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1F3864"/>
          </w:tcPr>
          <w:p w14:paraId="0EC2F1F2" w14:textId="77777777" w:rsidR="000C533E" w:rsidRDefault="000C533E" w:rsidP="00DA0EE8">
            <w:pP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</w:pPr>
          </w:p>
        </w:tc>
        <w:tc>
          <w:tcPr>
            <w:tcW w:w="2752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C8806B" w14:textId="22CD3BC0" w:rsidR="000C533E" w:rsidRDefault="000C533E" w:rsidP="00DA0EE8"/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F368DB" w14:textId="77777777" w:rsidR="000C533E" w:rsidRDefault="000C533E" w:rsidP="00DA0EE8"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0A672F" w14:textId="77777777" w:rsidR="000C533E" w:rsidRDefault="000C533E" w:rsidP="00DA0EE8"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2556CF" w14:textId="77777777" w:rsidR="000C533E" w:rsidRDefault="000C533E" w:rsidP="00DA0EE8"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 </w:t>
            </w:r>
          </w:p>
        </w:tc>
      </w:tr>
      <w:tr w:rsidR="000C533E" w14:paraId="6D7C7C94" w14:textId="77777777" w:rsidTr="000C533E">
        <w:trPr>
          <w:trHeight w:val="279"/>
        </w:trPr>
        <w:tc>
          <w:tcPr>
            <w:tcW w:w="14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041B8B" w14:textId="77777777" w:rsidR="000C533E" w:rsidRDefault="000C533E" w:rsidP="00DA0EE8"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Sample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A16DD3" w14:textId="77777777" w:rsidR="000C533E" w:rsidRDefault="000C533E" w:rsidP="00DA0EE8">
            <w:pPr>
              <w:jc w:val="center"/>
            </w:pPr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Baseline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/>
          </w:tcPr>
          <w:p w14:paraId="69FF18AF" w14:textId="7B0C77C2" w:rsidR="000C533E" w:rsidRDefault="000C533E" w:rsidP="00DA0EE8">
            <w:pPr>
              <w:jc w:val="center"/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</w:pPr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Day 7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62D407" w14:textId="2929B982" w:rsidR="000C533E" w:rsidRDefault="000C533E" w:rsidP="00DA0EE8">
            <w:pPr>
              <w:jc w:val="center"/>
            </w:pPr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 xml:space="preserve">Day </w:t>
            </w:r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14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6D044F" w14:textId="76F07242" w:rsidR="000C533E" w:rsidRDefault="000C533E" w:rsidP="00DA0EE8">
            <w:pPr>
              <w:jc w:val="center"/>
            </w:pPr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 xml:space="preserve">Day </w:t>
            </w:r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2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4B169A" w14:textId="6386FF43" w:rsidR="000C533E" w:rsidRDefault="000C533E" w:rsidP="00DA0EE8">
            <w:pPr>
              <w:jc w:val="center"/>
            </w:pPr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 xml:space="preserve">Day </w:t>
            </w:r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60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AEEBDD" w14:textId="60EC6E51" w:rsidR="000C533E" w:rsidRDefault="000C533E" w:rsidP="00DA0EE8">
            <w:pPr>
              <w:jc w:val="center"/>
            </w:pPr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 xml:space="preserve">Day </w:t>
            </w:r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90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1F386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9B2F90" w14:textId="2213A2E8" w:rsidR="000C533E" w:rsidRDefault="000C533E" w:rsidP="00DA0EE8">
            <w:pPr>
              <w:jc w:val="center"/>
            </w:pPr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 xml:space="preserve">Day </w:t>
            </w:r>
            <w:r>
              <w:rPr>
                <w:rFonts w:ascii="Garamond" w:hAnsi="Garamond"/>
                <w:b/>
                <w:bCs/>
                <w:color w:val="FFFFFF"/>
                <w:sz w:val="24"/>
                <w:szCs w:val="24"/>
                <w:lang w:eastAsia="zh-CN"/>
              </w:rPr>
              <w:t>180</w:t>
            </w:r>
          </w:p>
        </w:tc>
      </w:tr>
      <w:tr w:rsidR="000C533E" w14:paraId="693580B7" w14:textId="77777777" w:rsidTr="000C533E">
        <w:trPr>
          <w:trHeight w:val="294"/>
        </w:trPr>
        <w:tc>
          <w:tcPr>
            <w:tcW w:w="14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C42EBA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Plasma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41843E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AFCDD" w14:textId="77777777" w:rsidR="000C533E" w:rsidRDefault="000C533E" w:rsidP="00DA0EE8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4388EB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E88906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DD6300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2BDD33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D1E471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</w:tr>
      <w:tr w:rsidR="000C533E" w14:paraId="6B0EB47D" w14:textId="77777777" w:rsidTr="000C533E">
        <w:trPr>
          <w:trHeight w:val="279"/>
        </w:trPr>
        <w:tc>
          <w:tcPr>
            <w:tcW w:w="14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97D920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Serum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718901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19FD0" w14:textId="77777777" w:rsidR="000C533E" w:rsidRDefault="000C533E" w:rsidP="00DA0EE8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7CCE19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FB5F56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85404E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00D6EA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419C1C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</w:tr>
      <w:tr w:rsidR="000C533E" w14:paraId="7CA62438" w14:textId="77777777" w:rsidTr="000C533E">
        <w:trPr>
          <w:trHeight w:val="294"/>
        </w:trPr>
        <w:tc>
          <w:tcPr>
            <w:tcW w:w="14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2F02D7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PBMC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8CCD71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25200" w14:textId="77777777" w:rsidR="000C533E" w:rsidRDefault="000C533E" w:rsidP="00DA0EE8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009DB1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AE8B62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2600A7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F3B62D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A095F9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</w:tr>
      <w:tr w:rsidR="000C533E" w14:paraId="4DA0B251" w14:textId="77777777" w:rsidTr="000C533E">
        <w:trPr>
          <w:trHeight w:val="294"/>
        </w:trPr>
        <w:tc>
          <w:tcPr>
            <w:tcW w:w="14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C867BA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Urine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4011AC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30226" w14:textId="77777777" w:rsidR="000C533E" w:rsidRDefault="000C533E" w:rsidP="00DA0EE8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A63FA7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E4A6F6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E5F52B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FB6F99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F53FE3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</w:tr>
      <w:tr w:rsidR="000C533E" w14:paraId="2B8548AE" w14:textId="77777777" w:rsidTr="000C533E">
        <w:trPr>
          <w:trHeight w:val="294"/>
        </w:trPr>
        <w:tc>
          <w:tcPr>
            <w:tcW w:w="14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E5B8E0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Stool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F22EFD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14992" w14:textId="77777777" w:rsidR="000C533E" w:rsidRDefault="000C533E" w:rsidP="00DA0EE8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703F95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CACAC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43ECED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ACAC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E529F9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CACAC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88022F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C89EEB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</w:tr>
      <w:tr w:rsidR="000C533E" w14:paraId="00BCD320" w14:textId="77777777" w:rsidTr="000C533E">
        <w:trPr>
          <w:trHeight w:val="294"/>
        </w:trPr>
        <w:tc>
          <w:tcPr>
            <w:tcW w:w="1494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42149A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DNA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1D31AD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CACA"/>
          </w:tcPr>
          <w:p w14:paraId="40076DE3" w14:textId="77777777" w:rsidR="000C533E" w:rsidRDefault="000C533E" w:rsidP="00DA0EE8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CAC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0F69DA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CACAC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5CC430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CACAC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DF1FCF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01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CACAC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D40EC8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CACAC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48038B" w14:textId="77777777" w:rsidR="000C533E" w:rsidRDefault="000C533E" w:rsidP="00DA0EE8">
            <w:r>
              <w:rPr>
                <w:rFonts w:ascii="Garamond" w:hAnsi="Garamond"/>
                <w:sz w:val="24"/>
                <w:szCs w:val="24"/>
                <w:lang w:eastAsia="zh-CN"/>
              </w:rPr>
              <w:t> </w:t>
            </w:r>
          </w:p>
        </w:tc>
      </w:tr>
      <w:tr w:rsidR="000C533E" w14:paraId="5E6FD1AE" w14:textId="77777777" w:rsidTr="000C533E">
        <w:trPr>
          <w:trHeight w:val="294"/>
        </w:trPr>
        <w:tc>
          <w:tcPr>
            <w:tcW w:w="1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FC2E1E" w14:textId="77777777" w:rsidR="000C533E" w:rsidRDefault="000C533E" w:rsidP="00DA0EE8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  <w:r>
              <w:rPr>
                <w:rFonts w:ascii="Garamond" w:hAnsi="Garamond"/>
                <w:sz w:val="24"/>
                <w:szCs w:val="24"/>
                <w:lang w:eastAsia="zh-CN"/>
              </w:rPr>
              <w:t>Saliva</w:t>
            </w:r>
          </w:p>
        </w:tc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821747" w14:textId="77777777" w:rsidR="000C533E" w:rsidRDefault="000C533E" w:rsidP="00DA0EE8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9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CACA"/>
          </w:tcPr>
          <w:p w14:paraId="60C3F70D" w14:textId="77777777" w:rsidR="000C533E" w:rsidRDefault="000C533E" w:rsidP="00DA0EE8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CAC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E99C17" w14:textId="77777777" w:rsidR="000C533E" w:rsidRDefault="000C533E" w:rsidP="00DA0EE8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CAC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160D8D" w14:textId="77777777" w:rsidR="000C533E" w:rsidRDefault="000C533E" w:rsidP="00DA0EE8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CAC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12A2FB" w14:textId="77777777" w:rsidR="000C533E" w:rsidRDefault="000C533E" w:rsidP="00DA0EE8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1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338F9" w14:textId="77777777" w:rsidR="000C533E" w:rsidRDefault="000C533E" w:rsidP="00DA0EE8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  <w:tc>
          <w:tcPr>
            <w:tcW w:w="1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ACAC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D6E5D" w14:textId="77777777" w:rsidR="000C533E" w:rsidRDefault="000C533E" w:rsidP="00DA0EE8">
            <w:pPr>
              <w:rPr>
                <w:rFonts w:ascii="Garamond" w:hAnsi="Garamond"/>
                <w:sz w:val="24"/>
                <w:szCs w:val="24"/>
                <w:lang w:eastAsia="zh-CN"/>
              </w:rPr>
            </w:pPr>
          </w:p>
        </w:tc>
      </w:tr>
    </w:tbl>
    <w:p w14:paraId="37C3C8D7" w14:textId="77777777" w:rsidR="000C533E" w:rsidRPr="000C533E" w:rsidRDefault="000C533E" w:rsidP="000C533E">
      <w:pPr>
        <w:rPr>
          <w:rFonts w:ascii="Garamond" w:hAnsi="Garamond"/>
          <w:b/>
          <w:sz w:val="24"/>
          <w:szCs w:val="24"/>
        </w:rPr>
      </w:pPr>
    </w:p>
    <w:p w14:paraId="7D75E109" w14:textId="389142FD" w:rsidR="001A75B7" w:rsidRPr="00065D5A" w:rsidRDefault="001A75B7" w:rsidP="001A75B7">
      <w:pPr>
        <w:pStyle w:val="ListParagraph"/>
        <w:numPr>
          <w:ilvl w:val="0"/>
          <w:numId w:val="1"/>
        </w:numPr>
        <w:rPr>
          <w:rFonts w:ascii="Garamond" w:hAnsi="Garamond"/>
          <w:b/>
          <w:sz w:val="24"/>
          <w:szCs w:val="24"/>
        </w:rPr>
      </w:pPr>
      <w:r w:rsidRPr="00065D5A">
        <w:rPr>
          <w:rFonts w:ascii="Garamond" w:hAnsi="Garamond"/>
          <w:b/>
          <w:sz w:val="24"/>
          <w:szCs w:val="24"/>
        </w:rPr>
        <w:t>Data items requested (specify time points for the data):</w:t>
      </w:r>
    </w:p>
    <w:p w14:paraId="2E470C5C" w14:textId="77777777" w:rsidR="001A75B7" w:rsidRPr="00065D5A" w:rsidRDefault="001A75B7" w:rsidP="001A75B7">
      <w:pPr>
        <w:rPr>
          <w:rFonts w:ascii="Garamond" w:hAnsi="Garamond"/>
          <w:b/>
          <w:sz w:val="24"/>
          <w:szCs w:val="24"/>
        </w:rPr>
      </w:pPr>
    </w:p>
    <w:p w14:paraId="76B1E316" w14:textId="77777777" w:rsidR="00065D5A" w:rsidRDefault="001A75B7" w:rsidP="00065D5A">
      <w:pPr>
        <w:pStyle w:val="ListParagraph"/>
        <w:numPr>
          <w:ilvl w:val="0"/>
          <w:numId w:val="1"/>
        </w:numPr>
        <w:rPr>
          <w:rFonts w:ascii="Garamond" w:hAnsi="Garamond"/>
          <w:b/>
          <w:sz w:val="24"/>
          <w:szCs w:val="24"/>
        </w:rPr>
      </w:pPr>
      <w:r w:rsidRPr="00065D5A">
        <w:rPr>
          <w:rFonts w:ascii="Garamond" w:hAnsi="Garamond"/>
          <w:b/>
          <w:sz w:val="24"/>
          <w:szCs w:val="24"/>
        </w:rPr>
        <w:t>Sample size calculation/power estimation</w:t>
      </w:r>
      <w:r w:rsidR="00A00E07">
        <w:rPr>
          <w:rFonts w:ascii="Garamond" w:hAnsi="Garamond"/>
          <w:b/>
          <w:sz w:val="24"/>
          <w:szCs w:val="24"/>
        </w:rPr>
        <w:t xml:space="preserve"> and justification</w:t>
      </w:r>
      <w:r w:rsidRPr="00065D5A">
        <w:rPr>
          <w:rFonts w:ascii="Garamond" w:hAnsi="Garamond"/>
          <w:b/>
          <w:sz w:val="24"/>
          <w:szCs w:val="24"/>
        </w:rPr>
        <w:t>:</w:t>
      </w:r>
    </w:p>
    <w:p w14:paraId="2161AFA4" w14:textId="77777777" w:rsidR="00065D5A" w:rsidRPr="00065D5A" w:rsidRDefault="00065D5A" w:rsidP="00065D5A">
      <w:pPr>
        <w:rPr>
          <w:rFonts w:ascii="Garamond" w:hAnsi="Garamond"/>
          <w:b/>
          <w:sz w:val="24"/>
          <w:szCs w:val="24"/>
        </w:rPr>
      </w:pPr>
    </w:p>
    <w:p w14:paraId="3B9BE8BE" w14:textId="77777777" w:rsidR="001A75B7" w:rsidRPr="00065D5A" w:rsidRDefault="001A75B7" w:rsidP="001A75B7">
      <w:pPr>
        <w:pStyle w:val="ListParagraph"/>
        <w:numPr>
          <w:ilvl w:val="0"/>
          <w:numId w:val="1"/>
        </w:numPr>
        <w:rPr>
          <w:rFonts w:ascii="Garamond" w:hAnsi="Garamond"/>
          <w:b/>
          <w:sz w:val="24"/>
          <w:szCs w:val="24"/>
        </w:rPr>
      </w:pPr>
      <w:r w:rsidRPr="00065D5A">
        <w:rPr>
          <w:rFonts w:ascii="Garamond" w:hAnsi="Garamond"/>
          <w:b/>
          <w:sz w:val="24"/>
          <w:szCs w:val="24"/>
        </w:rPr>
        <w:t>Potential negative impact on the consortium (if any):</w:t>
      </w:r>
    </w:p>
    <w:p w14:paraId="673C8368" w14:textId="77777777" w:rsidR="001A75B7" w:rsidRPr="00065D5A" w:rsidRDefault="001A75B7" w:rsidP="001A75B7">
      <w:pPr>
        <w:pStyle w:val="ListParagraph"/>
        <w:rPr>
          <w:rFonts w:ascii="Garamond" w:hAnsi="Garamond"/>
          <w:sz w:val="24"/>
          <w:szCs w:val="24"/>
        </w:rPr>
      </w:pPr>
    </w:p>
    <w:p w14:paraId="178A2A70" w14:textId="77777777" w:rsidR="001A75B7" w:rsidRPr="00A00E07" w:rsidRDefault="00FD4899" w:rsidP="00A00E07">
      <w:pPr>
        <w:pStyle w:val="ListParagraph"/>
        <w:numPr>
          <w:ilvl w:val="0"/>
          <w:numId w:val="1"/>
        </w:numPr>
        <w:rPr>
          <w:rFonts w:ascii="Garamond" w:hAnsi="Garamond"/>
          <w:b/>
          <w:sz w:val="24"/>
          <w:szCs w:val="24"/>
        </w:rPr>
      </w:pPr>
      <w:r w:rsidRPr="00065D5A">
        <w:rPr>
          <w:rFonts w:ascii="Garamond" w:hAnsi="Garamond"/>
          <w:b/>
          <w:sz w:val="24"/>
          <w:szCs w:val="24"/>
        </w:rPr>
        <w:lastRenderedPageBreak/>
        <w:t>Deliverable</w:t>
      </w:r>
      <w:r w:rsidR="00C472FE" w:rsidRPr="00065D5A">
        <w:rPr>
          <w:rFonts w:ascii="Garamond" w:hAnsi="Garamond"/>
          <w:b/>
          <w:sz w:val="24"/>
          <w:szCs w:val="24"/>
        </w:rPr>
        <w:t>s (abstract or proposal</w:t>
      </w:r>
      <w:r w:rsidR="00A00E07">
        <w:rPr>
          <w:rFonts w:ascii="Garamond" w:hAnsi="Garamond"/>
          <w:b/>
          <w:sz w:val="24"/>
          <w:szCs w:val="24"/>
        </w:rPr>
        <w:t xml:space="preserve">): </w:t>
      </w:r>
      <w:r w:rsidR="00A00E07" w:rsidRPr="00A00E07">
        <w:rPr>
          <w:rFonts w:ascii="Garamond" w:hAnsi="Garamond"/>
          <w:sz w:val="24"/>
          <w:szCs w:val="24"/>
        </w:rPr>
        <w:t xml:space="preserve">Please include </w:t>
      </w:r>
      <w:proofErr w:type="spellStart"/>
      <w:r w:rsidR="00A00E07" w:rsidRPr="00A00E07">
        <w:rPr>
          <w:rFonts w:ascii="Garamond" w:hAnsi="Garamond"/>
          <w:sz w:val="24"/>
          <w:szCs w:val="24"/>
        </w:rPr>
        <w:t>biosketch</w:t>
      </w:r>
      <w:proofErr w:type="spellEnd"/>
      <w:r w:rsidR="00A00E07" w:rsidRPr="00A00E07">
        <w:rPr>
          <w:rFonts w:ascii="Garamond" w:hAnsi="Garamond"/>
          <w:sz w:val="24"/>
          <w:szCs w:val="24"/>
        </w:rPr>
        <w:t xml:space="preserve"> and any available literature to support the proposal</w:t>
      </w:r>
    </w:p>
    <w:p w14:paraId="2A8AD59E" w14:textId="77777777" w:rsidR="00FD4899" w:rsidRPr="00065D5A" w:rsidRDefault="00FD4899" w:rsidP="00FD4899">
      <w:pPr>
        <w:pStyle w:val="ListParagraph"/>
        <w:rPr>
          <w:rFonts w:ascii="Garamond" w:hAnsi="Garamond"/>
          <w:b/>
          <w:sz w:val="24"/>
          <w:szCs w:val="24"/>
        </w:rPr>
      </w:pPr>
    </w:p>
    <w:p w14:paraId="2B31DA74" w14:textId="77777777" w:rsidR="00FD4899" w:rsidRDefault="00FD4899" w:rsidP="001A75B7">
      <w:pPr>
        <w:pStyle w:val="ListParagraph"/>
        <w:numPr>
          <w:ilvl w:val="0"/>
          <w:numId w:val="1"/>
        </w:numPr>
        <w:rPr>
          <w:rFonts w:ascii="Garamond" w:hAnsi="Garamond"/>
          <w:b/>
          <w:sz w:val="24"/>
          <w:szCs w:val="24"/>
        </w:rPr>
      </w:pPr>
      <w:r w:rsidRPr="00065D5A">
        <w:rPr>
          <w:rFonts w:ascii="Garamond" w:hAnsi="Garamond"/>
          <w:b/>
          <w:sz w:val="24"/>
          <w:szCs w:val="24"/>
        </w:rPr>
        <w:t>Funding Sources:</w:t>
      </w:r>
    </w:p>
    <w:p w14:paraId="329655A1" w14:textId="77777777" w:rsidR="00A00E07" w:rsidRPr="00A00E07" w:rsidRDefault="00A00E07" w:rsidP="00A00E07">
      <w:pPr>
        <w:pStyle w:val="ListParagraph"/>
        <w:rPr>
          <w:rFonts w:ascii="Garamond" w:hAnsi="Garamond"/>
          <w:b/>
          <w:sz w:val="24"/>
          <w:szCs w:val="24"/>
        </w:rPr>
      </w:pPr>
    </w:p>
    <w:p w14:paraId="4C5FD1E3" w14:textId="77777777" w:rsidR="00A00E07" w:rsidRDefault="00A00E07" w:rsidP="00A00E07">
      <w:pPr>
        <w:pStyle w:val="ListParagraph"/>
        <w:numPr>
          <w:ilvl w:val="0"/>
          <w:numId w:val="1"/>
        </w:numPr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List any resources available to complete the analysis:</w:t>
      </w:r>
    </w:p>
    <w:p w14:paraId="1303C77C" w14:textId="77777777" w:rsidR="00A00E07" w:rsidRPr="00A00E07" w:rsidRDefault="00A00E07" w:rsidP="00A00E07">
      <w:pPr>
        <w:pStyle w:val="ListParagraph"/>
        <w:rPr>
          <w:rFonts w:ascii="Garamond" w:hAnsi="Garamond"/>
          <w:b/>
          <w:sz w:val="24"/>
          <w:szCs w:val="24"/>
        </w:rPr>
      </w:pPr>
    </w:p>
    <w:p w14:paraId="1308A79B" w14:textId="77777777" w:rsidR="00FD4899" w:rsidRPr="00065D5A" w:rsidRDefault="00FD4899" w:rsidP="00FD4899">
      <w:pPr>
        <w:pStyle w:val="ListParagraph"/>
        <w:rPr>
          <w:rFonts w:ascii="Garamond" w:hAnsi="Garamond"/>
          <w:sz w:val="24"/>
          <w:szCs w:val="24"/>
        </w:rPr>
      </w:pPr>
    </w:p>
    <w:p w14:paraId="4E12AAB1" w14:textId="77777777" w:rsidR="00FD4899" w:rsidRPr="00065D5A" w:rsidRDefault="00FD4899" w:rsidP="00FD4899">
      <w:pPr>
        <w:rPr>
          <w:rFonts w:ascii="Garamond" w:hAnsi="Garamond"/>
          <w:sz w:val="24"/>
          <w:szCs w:val="24"/>
        </w:rPr>
      </w:pPr>
    </w:p>
    <w:p w14:paraId="3D2B29C8" w14:textId="77777777" w:rsidR="00FD4899" w:rsidRPr="00065D5A" w:rsidRDefault="00065D5A" w:rsidP="00FD4899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Date Form S</w:t>
      </w:r>
      <w:r w:rsidR="00FD4899" w:rsidRPr="00065D5A">
        <w:rPr>
          <w:rFonts w:ascii="Garamond" w:hAnsi="Garamond"/>
          <w:b/>
          <w:sz w:val="24"/>
          <w:szCs w:val="24"/>
        </w:rPr>
        <w:t>ubmitted:</w:t>
      </w:r>
      <w:r w:rsidR="00FD4899" w:rsidRPr="00065D5A">
        <w:rPr>
          <w:rFonts w:ascii="Garamond" w:hAnsi="Garamond"/>
          <w:sz w:val="24"/>
          <w:szCs w:val="24"/>
        </w:rPr>
        <w:t xml:space="preserve">  _______________</w:t>
      </w:r>
      <w:r w:rsidRPr="00065D5A">
        <w:rPr>
          <w:rFonts w:ascii="Garamond" w:hAnsi="Garamond"/>
          <w:sz w:val="24"/>
          <w:szCs w:val="24"/>
        </w:rPr>
        <w:t>________________________________________</w:t>
      </w:r>
    </w:p>
    <w:p w14:paraId="3BEEC38F" w14:textId="77777777" w:rsidR="00FD4899" w:rsidRPr="00065D5A" w:rsidRDefault="00FD4899" w:rsidP="00FD4899">
      <w:pPr>
        <w:rPr>
          <w:rFonts w:ascii="Garamond" w:hAnsi="Garamond"/>
          <w:b/>
          <w:sz w:val="24"/>
          <w:szCs w:val="24"/>
        </w:rPr>
      </w:pPr>
    </w:p>
    <w:p w14:paraId="51D11FFD" w14:textId="77777777" w:rsidR="00FD4899" w:rsidRPr="00065D5A" w:rsidRDefault="00FD4899" w:rsidP="00FD4899">
      <w:pPr>
        <w:rPr>
          <w:rFonts w:ascii="Garamond" w:hAnsi="Garamond"/>
          <w:sz w:val="24"/>
          <w:szCs w:val="24"/>
        </w:rPr>
      </w:pPr>
      <w:r w:rsidRPr="00065D5A">
        <w:rPr>
          <w:rFonts w:ascii="Garamond" w:hAnsi="Garamond"/>
          <w:b/>
          <w:sz w:val="24"/>
          <w:szCs w:val="24"/>
        </w:rPr>
        <w:t xml:space="preserve">Signature of </w:t>
      </w:r>
      <w:r w:rsidR="00065D5A">
        <w:rPr>
          <w:rFonts w:ascii="Garamond" w:hAnsi="Garamond"/>
          <w:b/>
          <w:sz w:val="24"/>
          <w:szCs w:val="24"/>
        </w:rPr>
        <w:t>P</w:t>
      </w:r>
      <w:r w:rsidR="00F16961" w:rsidRPr="00065D5A">
        <w:rPr>
          <w:rFonts w:ascii="Garamond" w:hAnsi="Garamond"/>
          <w:b/>
          <w:sz w:val="24"/>
          <w:szCs w:val="24"/>
        </w:rPr>
        <w:t>rincipal</w:t>
      </w:r>
      <w:r w:rsidR="00065D5A">
        <w:rPr>
          <w:rFonts w:ascii="Garamond" w:hAnsi="Garamond"/>
          <w:b/>
          <w:sz w:val="24"/>
          <w:szCs w:val="24"/>
        </w:rPr>
        <w:t xml:space="preserve"> I</w:t>
      </w:r>
      <w:r w:rsidRPr="00065D5A">
        <w:rPr>
          <w:rFonts w:ascii="Garamond" w:hAnsi="Garamond"/>
          <w:b/>
          <w:sz w:val="24"/>
          <w:szCs w:val="24"/>
        </w:rPr>
        <w:t>nvestigator:</w:t>
      </w:r>
      <w:r w:rsidRPr="00065D5A">
        <w:rPr>
          <w:rFonts w:ascii="Garamond" w:hAnsi="Garamond"/>
          <w:sz w:val="24"/>
          <w:szCs w:val="24"/>
        </w:rPr>
        <w:t xml:space="preserve">  _____________________________________________</w:t>
      </w:r>
    </w:p>
    <w:p w14:paraId="5EC4FAFC" w14:textId="77777777" w:rsidR="00FD4899" w:rsidRPr="00065D5A" w:rsidRDefault="00FD4899" w:rsidP="00FD4899">
      <w:pPr>
        <w:rPr>
          <w:rFonts w:ascii="Garamond" w:hAnsi="Garamond"/>
          <w:b/>
          <w:sz w:val="24"/>
          <w:szCs w:val="24"/>
        </w:rPr>
      </w:pPr>
    </w:p>
    <w:p w14:paraId="45DD79BA" w14:textId="77777777" w:rsidR="00FD4899" w:rsidRPr="00065D5A" w:rsidRDefault="00FD4899" w:rsidP="00FD4899">
      <w:pPr>
        <w:rPr>
          <w:rFonts w:ascii="Garamond" w:hAnsi="Garamond"/>
          <w:sz w:val="24"/>
          <w:szCs w:val="24"/>
        </w:rPr>
      </w:pPr>
      <w:r w:rsidRPr="00065D5A">
        <w:rPr>
          <w:rFonts w:ascii="Garamond" w:hAnsi="Garamond"/>
          <w:b/>
          <w:sz w:val="24"/>
          <w:szCs w:val="24"/>
        </w:rPr>
        <w:t xml:space="preserve">Date Received by </w:t>
      </w:r>
      <w:r w:rsidR="00065D5A" w:rsidRPr="00065D5A">
        <w:rPr>
          <w:rFonts w:ascii="Garamond" w:hAnsi="Garamond"/>
          <w:b/>
          <w:sz w:val="24"/>
          <w:szCs w:val="24"/>
        </w:rPr>
        <w:t xml:space="preserve">AlcHepNet </w:t>
      </w:r>
      <w:r w:rsidRPr="00065D5A">
        <w:rPr>
          <w:rFonts w:ascii="Garamond" w:hAnsi="Garamond"/>
          <w:b/>
          <w:sz w:val="24"/>
          <w:szCs w:val="24"/>
        </w:rPr>
        <w:t xml:space="preserve">Consortium </w:t>
      </w:r>
      <w:r w:rsidR="00065D5A" w:rsidRPr="00065D5A">
        <w:rPr>
          <w:rFonts w:ascii="Garamond" w:hAnsi="Garamond"/>
          <w:b/>
          <w:sz w:val="24"/>
          <w:szCs w:val="24"/>
        </w:rPr>
        <w:t>Manager</w:t>
      </w:r>
      <w:r w:rsidRPr="00065D5A">
        <w:rPr>
          <w:rFonts w:ascii="Garamond" w:hAnsi="Garamond"/>
          <w:sz w:val="24"/>
          <w:szCs w:val="24"/>
        </w:rPr>
        <w:t>:  ______________</w:t>
      </w:r>
      <w:r w:rsidR="00065D5A" w:rsidRPr="00065D5A">
        <w:rPr>
          <w:rFonts w:ascii="Garamond" w:hAnsi="Garamond"/>
          <w:sz w:val="24"/>
          <w:szCs w:val="24"/>
        </w:rPr>
        <w:t>_________________</w:t>
      </w:r>
    </w:p>
    <w:p w14:paraId="5C93A8CA" w14:textId="77777777" w:rsidR="00FD4899" w:rsidRPr="00BD62E5" w:rsidRDefault="00FD4899" w:rsidP="00FD4899"/>
    <w:sectPr w:rsidR="00FD4899" w:rsidRPr="00BD62E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94CE1A" w14:textId="77777777" w:rsidR="00D7069A" w:rsidRDefault="00D7069A" w:rsidP="00557E5B">
      <w:pPr>
        <w:spacing w:after="0" w:line="240" w:lineRule="auto"/>
      </w:pPr>
      <w:r>
        <w:separator/>
      </w:r>
    </w:p>
  </w:endnote>
  <w:endnote w:type="continuationSeparator" w:id="0">
    <w:p w14:paraId="101489FE" w14:textId="77777777" w:rsidR="00D7069A" w:rsidRDefault="00D7069A" w:rsidP="00557E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65DA7" w14:textId="65955B31" w:rsidR="00557E5B" w:rsidRDefault="00A00E07">
    <w:pPr>
      <w:pStyle w:val="Footer"/>
    </w:pPr>
    <w:r>
      <w:t xml:space="preserve">Version </w:t>
    </w:r>
    <w:r w:rsidR="000C533E">
      <w:t>3 (10/21</w:t>
    </w:r>
    <w:r>
      <w:t>/2021</w:t>
    </w:r>
    <w:r w:rsidR="00557E5B">
      <w:t>)</w:t>
    </w:r>
  </w:p>
  <w:p w14:paraId="0843BE0B" w14:textId="77777777" w:rsidR="00557E5B" w:rsidRDefault="00557E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BF2D85" w14:textId="77777777" w:rsidR="00D7069A" w:rsidRDefault="00D7069A" w:rsidP="00557E5B">
      <w:pPr>
        <w:spacing w:after="0" w:line="240" w:lineRule="auto"/>
      </w:pPr>
      <w:r>
        <w:separator/>
      </w:r>
    </w:p>
  </w:footnote>
  <w:footnote w:type="continuationSeparator" w:id="0">
    <w:p w14:paraId="3A812C72" w14:textId="77777777" w:rsidR="00D7069A" w:rsidRDefault="00D7069A" w:rsidP="00557E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0D3133" w14:textId="77777777" w:rsidR="00D54B23" w:rsidRPr="00D54B23" w:rsidRDefault="00D54B23">
    <w:pPr>
      <w:pStyle w:val="Header"/>
      <w:rPr>
        <w:rFonts w:ascii="Garamond" w:hAnsi="Garamond"/>
      </w:rPr>
    </w:pPr>
    <w:r>
      <w:tab/>
    </w:r>
    <w:r>
      <w:tab/>
    </w:r>
    <w:r w:rsidRPr="00D54B23">
      <w:rPr>
        <w:rFonts w:ascii="Garamond" w:hAnsi="Garamond"/>
      </w:rPr>
      <w:t>AS00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F921B7"/>
    <w:multiLevelType w:val="hybridMultilevel"/>
    <w:tmpl w:val="F2568A12"/>
    <w:lvl w:ilvl="0" w:tplc="F5402EE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052D5F"/>
    <w:multiLevelType w:val="hybridMultilevel"/>
    <w:tmpl w:val="96A84D9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G0MDI2NjE3NLG0NDJQ0lEKTi0uzszPAykwrAUADh9zZywAAAA="/>
  </w:docVars>
  <w:rsids>
    <w:rsidRoot w:val="00BD62E5"/>
    <w:rsid w:val="00065D5A"/>
    <w:rsid w:val="000C533E"/>
    <w:rsid w:val="0010682C"/>
    <w:rsid w:val="001A75B7"/>
    <w:rsid w:val="004B73CD"/>
    <w:rsid w:val="004F440C"/>
    <w:rsid w:val="00557E5B"/>
    <w:rsid w:val="005D6F9C"/>
    <w:rsid w:val="00896158"/>
    <w:rsid w:val="00977FC7"/>
    <w:rsid w:val="00A00E07"/>
    <w:rsid w:val="00A95191"/>
    <w:rsid w:val="00BD62E5"/>
    <w:rsid w:val="00C05EDF"/>
    <w:rsid w:val="00C472FE"/>
    <w:rsid w:val="00D54B23"/>
    <w:rsid w:val="00D7069A"/>
    <w:rsid w:val="00E40656"/>
    <w:rsid w:val="00ED3896"/>
    <w:rsid w:val="00F16961"/>
    <w:rsid w:val="00FB0139"/>
    <w:rsid w:val="00FD4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B82EF"/>
  <w15:docId w15:val="{31CBBAF1-41A8-4372-AF99-89960279F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2E5"/>
    <w:pPr>
      <w:ind w:left="720"/>
      <w:contextualSpacing/>
    </w:pPr>
  </w:style>
  <w:style w:type="table" w:styleId="TableGrid">
    <w:name w:val="Table Grid"/>
    <w:basedOn w:val="TableNormal"/>
    <w:uiPriority w:val="59"/>
    <w:rsid w:val="00BD62E5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D48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48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48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48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489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48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89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57E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E5B"/>
  </w:style>
  <w:style w:type="paragraph" w:styleId="Footer">
    <w:name w:val="footer"/>
    <w:basedOn w:val="Normal"/>
    <w:link w:val="FooterChar"/>
    <w:uiPriority w:val="99"/>
    <w:unhideWhenUsed/>
    <w:rsid w:val="00557E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E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405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9C22D0-EA1F-454E-8B0C-7CB5C08C2C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3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sity</Company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erford, Megan C.</dc:creator>
  <cp:lastModifiedBy>Yarnelle, Savannah</cp:lastModifiedBy>
  <cp:revision>11</cp:revision>
  <dcterms:created xsi:type="dcterms:W3CDTF">2018-10-25T23:13:00Z</dcterms:created>
  <dcterms:modified xsi:type="dcterms:W3CDTF">2021-10-21T14:02:00Z</dcterms:modified>
</cp:coreProperties>
</file>